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91502" w14:textId="4A38FD67" w:rsidR="00E94C97" w:rsidRDefault="00E94C97" w:rsidP="009A4328">
      <w:pPr>
        <w:jc w:val="center"/>
        <w:rPr>
          <w:b/>
          <w:bCs/>
          <w:sz w:val="28"/>
          <w:szCs w:val="28"/>
          <w:u w:val="single"/>
        </w:rPr>
      </w:pPr>
      <w:r w:rsidRPr="009A4328">
        <w:rPr>
          <w:b/>
          <w:bCs/>
          <w:sz w:val="28"/>
          <w:szCs w:val="28"/>
          <w:u w:val="single"/>
        </w:rPr>
        <w:t>Apple App Store vs Google Play Store</w:t>
      </w:r>
    </w:p>
    <w:p w14:paraId="075E223A" w14:textId="115F4441" w:rsidR="0006663C" w:rsidRPr="0006663C" w:rsidRDefault="0006663C" w:rsidP="009A4328">
      <w:pPr>
        <w:jc w:val="center"/>
        <w:rPr>
          <w:sz w:val="28"/>
          <w:szCs w:val="28"/>
        </w:rPr>
      </w:pPr>
      <w:proofErr w:type="spellStart"/>
      <w:r w:rsidRPr="0006663C">
        <w:rPr>
          <w:sz w:val="28"/>
          <w:szCs w:val="28"/>
        </w:rPr>
        <w:t>Github</w:t>
      </w:r>
      <w:proofErr w:type="spellEnd"/>
      <w:r w:rsidRPr="0006663C">
        <w:rPr>
          <w:sz w:val="28"/>
          <w:szCs w:val="28"/>
        </w:rPr>
        <w:t xml:space="preserve">: </w:t>
      </w:r>
      <w:hyperlink r:id="rId6" w:history="1">
        <w:proofErr w:type="spellStart"/>
        <w:r>
          <w:rPr>
            <w:rStyle w:val="Hyperlink"/>
          </w:rPr>
          <w:t>krfennel</w:t>
        </w:r>
        <w:proofErr w:type="spellEnd"/>
        <w:r>
          <w:rPr>
            <w:rStyle w:val="Hyperlink"/>
          </w:rPr>
          <w:t>/project2 (github.com)</w:t>
        </w:r>
      </w:hyperlink>
    </w:p>
    <w:p w14:paraId="79EF0F5D" w14:textId="77777777" w:rsidR="009A4328" w:rsidRPr="009A4328" w:rsidRDefault="009A4328" w:rsidP="009A4328">
      <w:pPr>
        <w:jc w:val="center"/>
        <w:rPr>
          <w:b/>
          <w:bCs/>
          <w:sz w:val="28"/>
          <w:szCs w:val="28"/>
          <w:u w:val="single"/>
        </w:rPr>
      </w:pPr>
    </w:p>
    <w:p w14:paraId="7DD31C4C" w14:textId="3E9984FE" w:rsidR="0001208F" w:rsidRDefault="00E94C97" w:rsidP="009A432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01208F">
        <w:rPr>
          <w:sz w:val="24"/>
          <w:szCs w:val="24"/>
        </w:rPr>
        <w:t xml:space="preserve">There has been a continuous debate when it comes to comparing the Apple App Store vs the Google Play Store for users, developers, and even investors.  Our group would like to take a deeper dive into </w:t>
      </w:r>
      <w:r w:rsidR="002C1797" w:rsidRPr="0001208F">
        <w:rPr>
          <w:sz w:val="24"/>
          <w:szCs w:val="24"/>
        </w:rPr>
        <w:t xml:space="preserve">App </w:t>
      </w:r>
      <w:r w:rsidRPr="0001208F">
        <w:rPr>
          <w:sz w:val="24"/>
          <w:szCs w:val="24"/>
        </w:rPr>
        <w:t>data and analyze comparison</w:t>
      </w:r>
      <w:r w:rsidR="002C1797" w:rsidRPr="0001208F">
        <w:rPr>
          <w:sz w:val="24"/>
          <w:szCs w:val="24"/>
        </w:rPr>
        <w:t>s</w:t>
      </w:r>
      <w:r w:rsidRPr="0001208F">
        <w:rPr>
          <w:sz w:val="24"/>
          <w:szCs w:val="24"/>
        </w:rPr>
        <w:t xml:space="preserve"> from an </w:t>
      </w:r>
      <w:r w:rsidR="002C1797" w:rsidRPr="0001208F">
        <w:rPr>
          <w:sz w:val="24"/>
          <w:szCs w:val="24"/>
        </w:rPr>
        <w:t>A</w:t>
      </w:r>
      <w:r w:rsidRPr="0001208F">
        <w:rPr>
          <w:sz w:val="24"/>
          <w:szCs w:val="24"/>
        </w:rPr>
        <w:t xml:space="preserve">pp </w:t>
      </w:r>
      <w:r w:rsidR="002C1797" w:rsidRPr="0001208F">
        <w:rPr>
          <w:sz w:val="24"/>
          <w:szCs w:val="24"/>
        </w:rPr>
        <w:t>St</w:t>
      </w:r>
      <w:r w:rsidRPr="0001208F">
        <w:rPr>
          <w:sz w:val="24"/>
          <w:szCs w:val="24"/>
        </w:rPr>
        <w:t xml:space="preserve">ores </w:t>
      </w:r>
      <w:r w:rsidR="002C1797" w:rsidRPr="0001208F">
        <w:rPr>
          <w:sz w:val="24"/>
          <w:szCs w:val="24"/>
        </w:rPr>
        <w:t>U</w:t>
      </w:r>
      <w:r w:rsidRPr="0001208F">
        <w:rPr>
          <w:sz w:val="24"/>
          <w:szCs w:val="24"/>
        </w:rPr>
        <w:t>ser’s point of view</w:t>
      </w:r>
      <w:r w:rsidR="002C1797" w:rsidRPr="0001208F">
        <w:rPr>
          <w:sz w:val="24"/>
          <w:szCs w:val="24"/>
        </w:rPr>
        <w:t xml:space="preserve"> as well as determine what top attributes attract Users the most</w:t>
      </w:r>
      <w:r w:rsidRPr="0001208F">
        <w:rPr>
          <w:sz w:val="24"/>
          <w:szCs w:val="24"/>
        </w:rPr>
        <w:t xml:space="preserve">. </w:t>
      </w:r>
      <w:r w:rsidR="002C1797" w:rsidRPr="0001208F">
        <w:rPr>
          <w:sz w:val="24"/>
          <w:szCs w:val="24"/>
        </w:rPr>
        <w:t xml:space="preserve">Visual Aids showing </w:t>
      </w:r>
      <w:r w:rsidRPr="0001208F">
        <w:rPr>
          <w:sz w:val="24"/>
          <w:szCs w:val="24"/>
        </w:rPr>
        <w:t>comparison</w:t>
      </w:r>
      <w:r w:rsidR="002C1797" w:rsidRPr="0001208F">
        <w:rPr>
          <w:sz w:val="24"/>
          <w:szCs w:val="24"/>
        </w:rPr>
        <w:t>s and correlations</w:t>
      </w:r>
      <w:r w:rsidRPr="0001208F">
        <w:rPr>
          <w:sz w:val="24"/>
          <w:szCs w:val="24"/>
        </w:rPr>
        <w:t xml:space="preserve"> of </w:t>
      </w:r>
      <w:r w:rsidR="002C1797" w:rsidRPr="0001208F">
        <w:rPr>
          <w:sz w:val="24"/>
          <w:szCs w:val="24"/>
        </w:rPr>
        <w:t xml:space="preserve">independent and combined </w:t>
      </w:r>
      <w:r w:rsidRPr="0001208F">
        <w:rPr>
          <w:sz w:val="24"/>
          <w:szCs w:val="24"/>
        </w:rPr>
        <w:t xml:space="preserve">data will be able to allow any </w:t>
      </w:r>
      <w:r w:rsidR="002C1797" w:rsidRPr="0001208F">
        <w:rPr>
          <w:sz w:val="24"/>
          <w:szCs w:val="24"/>
        </w:rPr>
        <w:t>User</w:t>
      </w:r>
      <w:r w:rsidRPr="0001208F">
        <w:rPr>
          <w:sz w:val="24"/>
          <w:szCs w:val="24"/>
        </w:rPr>
        <w:t xml:space="preserve"> interacting with our </w:t>
      </w:r>
      <w:r w:rsidR="002C1797" w:rsidRPr="0001208F">
        <w:rPr>
          <w:sz w:val="24"/>
          <w:szCs w:val="24"/>
        </w:rPr>
        <w:t>Dashboard</w:t>
      </w:r>
      <w:r w:rsidRPr="0001208F">
        <w:rPr>
          <w:sz w:val="24"/>
          <w:szCs w:val="24"/>
        </w:rPr>
        <w:t xml:space="preserve"> to review stats, </w:t>
      </w:r>
      <w:proofErr w:type="gramStart"/>
      <w:r w:rsidRPr="0001208F">
        <w:rPr>
          <w:sz w:val="24"/>
          <w:szCs w:val="24"/>
        </w:rPr>
        <w:t>charts</w:t>
      </w:r>
      <w:proofErr w:type="gramEnd"/>
      <w:r w:rsidRPr="0001208F">
        <w:rPr>
          <w:sz w:val="24"/>
          <w:szCs w:val="24"/>
        </w:rPr>
        <w:t xml:space="preserve"> and graphs </w:t>
      </w:r>
      <w:r w:rsidR="002C1797" w:rsidRPr="0001208F">
        <w:rPr>
          <w:sz w:val="24"/>
          <w:szCs w:val="24"/>
        </w:rPr>
        <w:t xml:space="preserve">to make their own analyzation rationale and </w:t>
      </w:r>
      <w:r w:rsidRPr="0001208F">
        <w:rPr>
          <w:sz w:val="24"/>
          <w:szCs w:val="24"/>
        </w:rPr>
        <w:t xml:space="preserve">a final determination on which App Store should </w:t>
      </w:r>
      <w:r w:rsidR="002C1797" w:rsidRPr="0001208F">
        <w:rPr>
          <w:sz w:val="24"/>
          <w:szCs w:val="24"/>
        </w:rPr>
        <w:t>reign supreme!</w:t>
      </w:r>
    </w:p>
    <w:p w14:paraId="1B9456D5" w14:textId="6AF16004" w:rsidR="0001208F" w:rsidRPr="0001208F" w:rsidRDefault="0001208F" w:rsidP="0001208F">
      <w:pPr>
        <w:rPr>
          <w:b/>
          <w:bCs/>
          <w:sz w:val="28"/>
          <w:szCs w:val="28"/>
        </w:rPr>
      </w:pPr>
      <w:r w:rsidRPr="0001208F">
        <w:rPr>
          <w:b/>
          <w:bCs/>
          <w:sz w:val="28"/>
          <w:szCs w:val="28"/>
        </w:rPr>
        <w:t>Data Sets:</w:t>
      </w:r>
    </w:p>
    <w:p w14:paraId="48FD5B02" w14:textId="5CB5C4BB" w:rsidR="0001208F" w:rsidRDefault="0001208F" w:rsidP="00E94C97">
      <w:pPr>
        <w:rPr>
          <w:sz w:val="24"/>
          <w:szCs w:val="24"/>
        </w:rPr>
      </w:pPr>
      <w:r w:rsidRPr="0001208F">
        <w:rPr>
          <w:sz w:val="24"/>
          <w:szCs w:val="24"/>
        </w:rPr>
        <w:t xml:space="preserve">Apple App Store: </w:t>
      </w:r>
      <w:hyperlink r:id="rId7" w:history="1">
        <w:r w:rsidRPr="0001208F">
          <w:rPr>
            <w:rStyle w:val="Hyperlink"/>
            <w:sz w:val="24"/>
            <w:szCs w:val="24"/>
          </w:rPr>
          <w:t xml:space="preserve">Mobile App Store </w:t>
        </w:r>
        <w:proofErr w:type="gramStart"/>
        <w:r w:rsidRPr="0001208F">
          <w:rPr>
            <w:rStyle w:val="Hyperlink"/>
            <w:sz w:val="24"/>
            <w:szCs w:val="24"/>
          </w:rPr>
          <w:t>( 7200</w:t>
        </w:r>
        <w:proofErr w:type="gramEnd"/>
        <w:r w:rsidRPr="0001208F">
          <w:rPr>
            <w:rStyle w:val="Hyperlink"/>
            <w:sz w:val="24"/>
            <w:szCs w:val="24"/>
          </w:rPr>
          <w:t xml:space="preserve"> apps) | Kaggle</w:t>
        </w:r>
      </w:hyperlink>
    </w:p>
    <w:p w14:paraId="44491B44" w14:textId="3E0ECDF4" w:rsidR="009A4328" w:rsidRPr="0001208F" w:rsidRDefault="009A4328" w:rsidP="00E94C9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FFE607" wp14:editId="675E568E">
            <wp:extent cx="4180974" cy="12453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4061" cy="127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112CE" w14:textId="3A752A4E" w:rsidR="0001208F" w:rsidRDefault="0001208F" w:rsidP="00E94C97">
      <w:pPr>
        <w:rPr>
          <w:sz w:val="24"/>
          <w:szCs w:val="24"/>
        </w:rPr>
      </w:pPr>
      <w:r w:rsidRPr="0001208F">
        <w:rPr>
          <w:sz w:val="24"/>
          <w:szCs w:val="24"/>
        </w:rPr>
        <w:t xml:space="preserve">Google App Store: </w:t>
      </w:r>
      <w:hyperlink r:id="rId9" w:history="1">
        <w:r w:rsidRPr="0001208F">
          <w:rPr>
            <w:rStyle w:val="Hyperlink"/>
            <w:sz w:val="24"/>
            <w:szCs w:val="24"/>
          </w:rPr>
          <w:t>Google Play</w:t>
        </w:r>
        <w:r w:rsidRPr="0001208F">
          <w:rPr>
            <w:rStyle w:val="Hyperlink"/>
            <w:sz w:val="24"/>
            <w:szCs w:val="24"/>
          </w:rPr>
          <w:t xml:space="preserve"> </w:t>
        </w:r>
        <w:r w:rsidRPr="0001208F">
          <w:rPr>
            <w:rStyle w:val="Hyperlink"/>
            <w:sz w:val="24"/>
            <w:szCs w:val="24"/>
          </w:rPr>
          <w:t>Store Apps | Kaggle</w:t>
        </w:r>
      </w:hyperlink>
    </w:p>
    <w:p w14:paraId="3BE4C056" w14:textId="73458D9B" w:rsidR="0001208F" w:rsidRDefault="009A4328" w:rsidP="00E94C9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5FD0684" wp14:editId="3234C51C">
            <wp:extent cx="4331368" cy="12054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9092" cy="122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6AAB" w14:textId="5A24D93C" w:rsidR="009A4328" w:rsidRPr="0001208F" w:rsidRDefault="0006663C" w:rsidP="00E94C97">
      <w:pPr>
        <w:rPr>
          <w:sz w:val="24"/>
          <w:szCs w:val="24"/>
        </w:rPr>
      </w:pPr>
      <w:r>
        <w:rPr>
          <w:sz w:val="24"/>
          <w:szCs w:val="24"/>
        </w:rPr>
        <w:t xml:space="preserve">Dashboard </w:t>
      </w:r>
      <w:r w:rsidR="009A4328">
        <w:rPr>
          <w:sz w:val="24"/>
          <w:szCs w:val="24"/>
        </w:rPr>
        <w:t>Chart Ex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6663C" w14:paraId="5B6D7F84" w14:textId="77777777" w:rsidTr="0006663C">
        <w:trPr>
          <w:trHeight w:val="2483"/>
        </w:trPr>
        <w:tc>
          <w:tcPr>
            <w:tcW w:w="3596" w:type="dxa"/>
          </w:tcPr>
          <w:p w14:paraId="31DD97E5" w14:textId="5FFABFBE" w:rsidR="009A4328" w:rsidRDefault="009A4328" w:rsidP="000666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Bar (Comparison)</w:t>
            </w:r>
          </w:p>
          <w:p w14:paraId="69C86D93" w14:textId="3642D759" w:rsidR="009A4328" w:rsidRDefault="009A4328" w:rsidP="0006663C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7A36ABC1" wp14:editId="0820D4A6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1693</wp:posOffset>
                  </wp:positionV>
                  <wp:extent cx="1951566" cy="1146810"/>
                  <wp:effectExtent l="0" t="0" r="0" b="0"/>
                  <wp:wrapTight wrapText="bothSides">
                    <wp:wrapPolygon edited="0">
                      <wp:start x="0" y="0"/>
                      <wp:lineTo x="0" y="21169"/>
                      <wp:lineTo x="21298" y="21169"/>
                      <wp:lineTo x="21298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566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97" w:type="dxa"/>
          </w:tcPr>
          <w:p w14:paraId="2FDBD1AD" w14:textId="01AA730F" w:rsidR="009A4328" w:rsidRDefault="009A4328" w:rsidP="000666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e (Percentages)</w:t>
            </w:r>
          </w:p>
          <w:p w14:paraId="49209032" w14:textId="030CA639" w:rsidR="0006663C" w:rsidRPr="0006663C" w:rsidRDefault="0006663C" w:rsidP="0006663C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B051FAB" wp14:editId="3023F928">
                  <wp:simplePos x="0" y="0"/>
                  <wp:positionH relativeFrom="column">
                    <wp:posOffset>277495</wp:posOffset>
                  </wp:positionH>
                  <wp:positionV relativeFrom="paragraph">
                    <wp:posOffset>84455</wp:posOffset>
                  </wp:positionV>
                  <wp:extent cx="1388110" cy="1257935"/>
                  <wp:effectExtent l="0" t="0" r="2540" b="0"/>
                  <wp:wrapTight wrapText="bothSides">
                    <wp:wrapPolygon edited="0">
                      <wp:start x="0" y="0"/>
                      <wp:lineTo x="0" y="21262"/>
                      <wp:lineTo x="21343" y="21262"/>
                      <wp:lineTo x="21343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110" cy="125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97" w:type="dxa"/>
          </w:tcPr>
          <w:p w14:paraId="30432703" w14:textId="45909CA5" w:rsidR="009A4328" w:rsidRDefault="009A4328" w:rsidP="000666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</w:t>
            </w:r>
            <w:r w:rsidR="0006663C">
              <w:rPr>
                <w:sz w:val="28"/>
                <w:szCs w:val="28"/>
              </w:rPr>
              <w:t>/Scatter</w:t>
            </w:r>
            <w:r>
              <w:rPr>
                <w:sz w:val="28"/>
                <w:szCs w:val="28"/>
              </w:rPr>
              <w:t xml:space="preserve"> (Correlations)</w:t>
            </w:r>
          </w:p>
          <w:p w14:paraId="0148A84F" w14:textId="7239C9DC" w:rsidR="0006663C" w:rsidRPr="0006663C" w:rsidRDefault="0006663C" w:rsidP="0006663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AFAA99" wp14:editId="31F1AF85">
                  <wp:extent cx="1981200" cy="106691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215" cy="108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B08814" w14:textId="1B5C91A3" w:rsidR="002C1797" w:rsidRDefault="002C1797" w:rsidP="00E94C97">
      <w:pPr>
        <w:rPr>
          <w:sz w:val="28"/>
          <w:szCs w:val="28"/>
        </w:rPr>
      </w:pPr>
    </w:p>
    <w:p w14:paraId="494BCA9E" w14:textId="77777777" w:rsidR="0006663C" w:rsidRPr="00E94C97" w:rsidRDefault="0006663C" w:rsidP="00E94C97">
      <w:pPr>
        <w:rPr>
          <w:sz w:val="28"/>
          <w:szCs w:val="28"/>
        </w:rPr>
      </w:pPr>
    </w:p>
    <w:sectPr w:rsidR="0006663C" w:rsidRPr="00E94C97" w:rsidSect="009A432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C234EF" w14:textId="77777777" w:rsidR="004C36E4" w:rsidRDefault="004C36E4" w:rsidP="004C36E4">
      <w:pPr>
        <w:spacing w:after="0" w:line="240" w:lineRule="auto"/>
      </w:pPr>
      <w:r>
        <w:separator/>
      </w:r>
    </w:p>
  </w:endnote>
  <w:endnote w:type="continuationSeparator" w:id="0">
    <w:p w14:paraId="6FAF5B72" w14:textId="77777777" w:rsidR="004C36E4" w:rsidRDefault="004C36E4" w:rsidP="004C3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8C013" w14:textId="77777777" w:rsidR="004C36E4" w:rsidRDefault="004C3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B3833" w14:textId="77777777" w:rsidR="004C36E4" w:rsidRDefault="004C36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8B3A2" w14:textId="77777777" w:rsidR="004C36E4" w:rsidRDefault="004C3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39734" w14:textId="77777777" w:rsidR="004C36E4" w:rsidRDefault="004C36E4" w:rsidP="004C36E4">
      <w:pPr>
        <w:spacing w:after="0" w:line="240" w:lineRule="auto"/>
      </w:pPr>
      <w:r>
        <w:separator/>
      </w:r>
    </w:p>
  </w:footnote>
  <w:footnote w:type="continuationSeparator" w:id="0">
    <w:p w14:paraId="0FD3FB74" w14:textId="77777777" w:rsidR="004C36E4" w:rsidRDefault="004C36E4" w:rsidP="004C3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A00E8" w14:textId="77777777" w:rsidR="004C36E4" w:rsidRDefault="004C3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1DD24" w14:textId="19FEFB70" w:rsidR="004C36E4" w:rsidRDefault="00BF4D91" w:rsidP="00BF4D91">
    <w:pPr>
      <w:pStyle w:val="Header"/>
      <w:jc w:val="right"/>
    </w:pPr>
    <w:r>
      <w:t xml:space="preserve">Group 2: </w:t>
    </w:r>
    <w:proofErr w:type="spellStart"/>
    <w:r w:rsidR="008F3DEB">
      <w:t>Kela</w:t>
    </w:r>
    <w:proofErr w:type="spellEnd"/>
    <w:r w:rsidR="008F3DEB">
      <w:t>, Kayla, Aminah, Shayn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35F8A" w14:textId="77777777" w:rsidR="004C36E4" w:rsidRDefault="004C36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DEwMzczMjGzNDJR0lEKTi0uzszPAykwrAUAboxQ6iwAAAA="/>
  </w:docVars>
  <w:rsids>
    <w:rsidRoot w:val="00E94C97"/>
    <w:rsid w:val="0001208F"/>
    <w:rsid w:val="000145F8"/>
    <w:rsid w:val="0006663C"/>
    <w:rsid w:val="002C1797"/>
    <w:rsid w:val="004C36E4"/>
    <w:rsid w:val="008F3DEB"/>
    <w:rsid w:val="009A4328"/>
    <w:rsid w:val="00A12C1F"/>
    <w:rsid w:val="00BF4D91"/>
    <w:rsid w:val="00E9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252A6"/>
  <w15:chartTrackingRefBased/>
  <w15:docId w15:val="{D182A45A-ECF8-4E82-8EF8-17041D279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1208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432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A43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3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6E4"/>
  </w:style>
  <w:style w:type="paragraph" w:styleId="Footer">
    <w:name w:val="footer"/>
    <w:basedOn w:val="Normal"/>
    <w:link w:val="FooterChar"/>
    <w:uiPriority w:val="99"/>
    <w:unhideWhenUsed/>
    <w:rsid w:val="004C3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ramamet4/app-store-apple-data-set-10K-apps" TargetMode="Externa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github.com/krfennel/project2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www.kaggle.com/lava18/google-play-store-app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Daye</dc:creator>
  <cp:keywords/>
  <dc:description/>
  <cp:lastModifiedBy>Gerald Daye</cp:lastModifiedBy>
  <cp:revision>4</cp:revision>
  <dcterms:created xsi:type="dcterms:W3CDTF">2021-01-30T15:27:00Z</dcterms:created>
  <dcterms:modified xsi:type="dcterms:W3CDTF">2021-01-30T16:32:00Z</dcterms:modified>
</cp:coreProperties>
</file>